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5-03-19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include_graphics(here("figures/bg_enrollment-figure.png")) : </w:t>
      </w:r>
      <w:r>
        <w:br/>
      </w:r>
      <w:r>
        <w:rPr>
          <w:rStyle w:val="VerbatimChar"/>
        </w:rPr>
        <w:t xml:space="preserve">##   Cannot find the file(s): "../figures/bg_enrollment-figure.png"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include_graphics(here("figures/k_enrollment-figure.png")) : </w:t>
      </w:r>
      <w:r>
        <w:br/>
      </w:r>
      <w:r>
        <w:rPr>
          <w:rStyle w:val="VerbatimChar"/>
        </w:rPr>
        <w:t xml:space="preserve">##   Cannot find the file(s): "../figures/k_enrollment-figure.png"</w:t>
      </w:r>
    </w:p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9436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ba3e5ae-733e-4fe9-a502-19b7f8434833" w:name="unnamed-chunk-5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ba3e5ae-733e-4fe9-a502-19b7f8434833"/>
      <w:r>
        <w:rPr>
          <w:rFonts/>
          <w:b w:val="true"/>
        </w:rPr>
        <w:t xml:space="preserve">: </w:t>
      </w:r>
      <w:r>
        <w:t xml:space="preserve">Adjusted mean differences in MacArthur-Bates Communicative Development Inventories (CDI) scores at 1 year between the 25th and 75th percentile of EED biomarker at 3 months in Bangladesh</w:t>
      </w:r>
    </w:p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9436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8bc7668-b9c7-4cf6-a21d-77a21595f5e4" w:name="unnamed-chunk-6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8bc7668-b9c7-4cf6-a21d-77a21595f5e4"/>
      <w:r>
        <w:rPr>
          <w:rFonts/>
          <w:b w:val="true"/>
        </w:rPr>
        <w:t xml:space="preserve">: </w:t>
      </w:r>
      <w:r>
        <w:t xml:space="preserve">Adjusted mean differences in WHO motor milestone scores at 1 year between the 25th and 75th percentile of environmental enteric dysfunction (EED) biomarkers at 3 months in Bangladesh</w:t>
      </w:r>
    </w:p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943600" cy="54864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51c0bbc2-d776-4478-8068-e19805685dcc" w:name="unnamed-chunk-7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1c0bbc2-d776-4478-8068-e19805685dcc"/>
      <w:r>
        <w:rPr>
          <w:rFonts/>
          <w:b w:val="true"/>
        </w:rPr>
        <w:t xml:space="preserve">: </w:t>
      </w:r>
      <w:r>
        <w:t xml:space="preserve">Relative rate of WHO motor milestone attainment at 1 year between the 25th and 75th percentile of EED biomarkers at 3 months in Bangladesh</w:t>
      </w:r>
    </w:p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943600" cy="54864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4586b93-fea9-4b42-a4ad-edf967cce2e9" w:name="unnamed-chunk-8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4586b93-fea9-4b42-a4ad-edf967cce2e9"/>
      <w:r>
        <w:rPr>
          <w:rFonts/>
          <w:b w:val="true"/>
        </w:rPr>
        <w:t xml:space="preserve">: </w:t>
      </w:r>
      <w:r>
        <w:t xml:space="preserve">Adjusted mean differences in scores on the communication, gross motor, personal social, and combined scales of the Extended Ages and Stages Questionnaire at 2 years between the 25th and 75th percentile of environmental enteric dysfunction (EED) biomarkers at 3 and 14 months in Bangladesh</w:t>
      </w:r>
    </w:p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943600" cy="54864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f0ba008-35ab-4a20-bfd8-54a7742504af" w:name="unnamed-chunk-9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f0ba008-35ab-4a20-bfd8-54a7742504af"/>
      <w:r>
        <w:rPr>
          <w:rFonts/>
          <w:b w:val="true"/>
        </w:rPr>
        <w:t xml:space="preserve">: </w:t>
      </w:r>
      <w:r>
        <w:t xml:space="preserve">Relative rate of WHO motor milestone attainment at 1 year between the 25th and 75th percentile of environmental enteric dysfunction (EED) biomarkers at 6 months in Kenya.</w:t>
      </w:r>
    </w:p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943600" cy="54864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a7fb0ed-6444-49a2-98c1-915f02d351f9" w:name="unnamed-chunk-10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a7fb0ed-6444-49a2-98c1-915f02d351f9"/>
      <w:r>
        <w:rPr>
          <w:rFonts/>
          <w:b w:val="true"/>
        </w:rPr>
        <w:t xml:space="preserve">: </w:t>
      </w:r>
      <w:r>
        <w:t xml:space="preserve">Adjusted mean differences in scores on the communication, gross motor, personal social, and combined scales of the Extended Ages and Stages Questionnaire at 2 years between the 25th and 75th percentile of environmental enteric dysfunction (EED) biomarkers at 6 and 17 months in Kenya</w:t>
      </w:r>
    </w:p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943600" cy="54864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586805a-f65d-43ff-bbec-ea2bf84977a0" w:name="unnamed-chunk-1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586805a-f65d-43ff-bbec-ea2bf84977a0"/>
      <w:r>
        <w:rPr>
          <w:rFonts/>
          <w:b w:val="true"/>
        </w:rPr>
        <w:t xml:space="preserve">: </w:t>
      </w:r>
      <w:r>
        <w:t xml:space="preserve">Adjusted mean differences in MacArthur-Bates Communicative Development Inventories (CDI) scores at 2 years between the 25th and 75th percentile of environmental enteric dysfunction (EED) biomarkers at 3 and 14 months in Bangladesh</w:t>
      </w:r>
    </w:p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e70518da594c9e6221cba716ef135352e288cf02.png"/>
<Relationship Id="rId12" Type="http://schemas.openxmlformats.org/officeDocument/2006/relationships/image" Target="media/dcb9b1292d671e5e273cd5e23d10940f2917c179.png"/>
<Relationship Id="rId13" Type="http://schemas.openxmlformats.org/officeDocument/2006/relationships/image" Target="media/491c9cd3e8ef8de74937f8176804f91883e77514.png"/>
<Relationship Id="rId14" Type="http://schemas.openxmlformats.org/officeDocument/2006/relationships/image" Target="media/7f5dd159a12d4c6ff54a5dd3d61618aedbf7b057.png"/>
<Relationship Id="rId15" Type="http://schemas.openxmlformats.org/officeDocument/2006/relationships/image" Target="media/07d3fbdd78481bb5668fc8b11698c66b554008e6.png"/>
<Relationship Id="rId16" Type="http://schemas.openxmlformats.org/officeDocument/2006/relationships/image" Target="media/540f2816116d614b171a93a19bc0bb7ab5259ba5.png"/>
<Relationship Id="rId17" Type="http://schemas.openxmlformats.org/officeDocument/2006/relationships/image" Target="media/5577e0b6964ee2cde56615243c412fc6b13cd7b9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template</dc:title>
  <dc:creator>Your Name</dc:creator>
  <cp:keywords/>
  <dcterms:created xsi:type="dcterms:W3CDTF">2025-03-19T21:13:40Z</dcterms:created>
  <dcterms:modified xsi:type="dcterms:W3CDTF">2025-03-19T14:13:4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9</vt:lpwstr>
  </property>
  <property fmtid="{D5CDD505-2E9C-101B-9397-08002B2CF9AE}" pid="3" name="output">
    <vt:lpwstr/>
  </property>
</Properties>
</file>